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t xml:space="preserve">Your Name</w:t>
      </w:r>
      <w:r>
        <w:br/>
      </w:r>
      <w:r>
        <w:t xml:space="preserve">123 Main Street</w:t>
      </w:r>
      <w:r>
        <w:br/>
      </w:r>
      <w:r>
        <w:t xml:space="preserve">Montreal, Quebec H3C 1A1</w:t>
      </w:r>
      <w:r>
        <w:br/>
      </w:r>
      <w:r>
        <w:t xml:space="preserve">Email: yourname@example.com</w:t>
      </w:r>
      <w:r>
        <w:br/>
      </w:r>
      <w:r>
        <w:t xml:space="preserve">Phone: (514) 555-5555</w:t>
      </w:r>
    </w:p>
    <w:p>
      <w:pPr>
        <w:pStyle w:val="BodyText"/>
      </w:pPr>
      <w:r>
        <w:t xml:space="preserve">Date: [Insert Date]</w:t>
      </w:r>
    </w:p>
    <w:p>
      <w:pPr>
        <w:pStyle w:val="BodyText"/>
      </w:pPr>
      <w:r>
        <w:t xml:space="preserve">Dear Hiring Manager,</w:t>
      </w:r>
      <w:r>
        <w:br/>
      </w:r>
      <w:r>
        <w:br/>
      </w:r>
    </w:p>
    <w:p>
      <w:pPr>
        <w:pStyle w:val="BodyText"/>
      </w:pPr>
      <w:r>
        <w:t xml:space="preserve">I am writing to express my sincere interest in the Baker position at your esteemed establishment in Canada Montreal. As a passionate and experienced baker with over [X years] of expertise, I am eager to contribute my skills and dedication to your team while immersing myself in the vibrant culinary culture of Canada Montreal. This Cover Letter is a testament to my commitment to excellence, creativity, and the art of baking—a craft that has always held a special place in my heart.</w:t>
      </w:r>
    </w:p>
    <w:p>
      <w:pPr>
        <w:pStyle w:val="BodyText"/>
      </w:pPr>
      <w:r>
        <w:t xml:space="preserve">Having grown up in [Your Hometown or Country], I have always been captivated by the idea of transforming simple ingredients into extraordinary baked goods. My journey as a Baker began in [Your Previous Employment or Education], where I honed my skills in crafting everything from artisanal breads to delicate pastries. What sets me apart is not just my technical expertise but also my deep understanding of the cultural and emotional significance of baking. In Canada Montreal, where food is a cornerstone of community and tradition, I believe that every loaf, tart, or cookie carries a story—something I strive to tell through every creation.</w:t>
      </w:r>
    </w:p>
    <w:p>
      <w:pPr>
        <w:pStyle w:val="BodyText"/>
      </w:pPr>
      <w:r>
        <w:t xml:space="preserve">One of the most rewarding aspects of working as a Baker in Canada Montreal is the opportunity to engage with diverse communities and incorporate local flavors into my work. For instance, during my time at [Previous Bakery or Establishment], I collaborated with local farmers to source seasonal produce, which allowed me to create signature items like maple-infused scones and Quebec-inspired pâtisseries. This experience not only strengthened my connection to the region but also reinforced my belief that a Baker must be a storyteller, blending tradition with innovation to meet the evolving tastes of customers.</w:t>
      </w:r>
    </w:p>
    <w:p>
      <w:pPr>
        <w:pStyle w:val="BodyText"/>
      </w:pPr>
      <w:r>
        <w:t xml:space="preserve">What excites me most about the Baker position at your company is its alignment with my professional values and goals. I thrive in dynamic environments where teamwork and creativity intersect, and I am confident that my ability to work under pressure while maintaining a high standard of quality will add value to your team. My skills include:</w:t>
      </w:r>
    </w:p>
    <w:p>
      <w:pPr>
        <w:numPr>
          <w:ilvl w:val="0"/>
          <w:numId w:val="1001"/>
        </w:numPr>
        <w:pStyle w:val="Compact"/>
      </w:pPr>
      <w:r>
        <w:t xml:space="preserve">Expertise in bread-making techniques such as sourdough fermentation, baguette shaping, and artisanal loaves.</w:t>
      </w:r>
    </w:p>
    <w:p>
      <w:pPr>
        <w:numPr>
          <w:ilvl w:val="0"/>
          <w:numId w:val="1001"/>
        </w:numPr>
        <w:pStyle w:val="Compact"/>
      </w:pPr>
      <w:r>
        <w:t xml:space="preserve">Proficiency in pastry arts, including croissants, éclairs, and seasonal specialties.</w:t>
      </w:r>
    </w:p>
    <w:p>
      <w:pPr>
        <w:numPr>
          <w:ilvl w:val="0"/>
          <w:numId w:val="1001"/>
        </w:numPr>
        <w:pStyle w:val="Compact"/>
      </w:pPr>
      <w:r>
        <w:t xml:space="preserve">Strong knowledge of food safety regulations and bakery operations in Canada Montreal.</w:t>
      </w:r>
    </w:p>
    <w:p>
      <w:pPr>
        <w:numPr>
          <w:ilvl w:val="0"/>
          <w:numId w:val="1001"/>
        </w:numPr>
        <w:pStyle w:val="Compact"/>
      </w:pPr>
      <w:r>
        <w:t xml:space="preserve">Ability to manage inventory, plan daily production schedules, and maintain a clean workspace.</w:t>
      </w:r>
    </w:p>
    <w:p>
      <w:pPr>
        <w:numPr>
          <w:ilvl w:val="0"/>
          <w:numId w:val="1001"/>
        </w:numPr>
        <w:pStyle w:val="Compact"/>
      </w:pPr>
      <w:r>
        <w:t xml:space="preserve">Excellent customer service skills with a focus on building long-term relationships with regulars.</w:t>
      </w:r>
    </w:p>
    <w:p>
      <w:pPr>
        <w:pStyle w:val="FirstParagraph"/>
      </w:pPr>
      <w:r>
        <w:t xml:space="preserve">In Canada Montreal, where the bakery scene is as diverse as its population, I have always admired establishments that prioritize quality over quantity. Whether it’s the comforting aroma of fresh bread wafting through a neighborhood or the joy of watching customers savor a perfectly baked croissant, I understand that these moments define the essence of a Baker’s role. My goal is to bring this same level of care and authenticity to your bakery, ensuring that every item leaving your kitchen reflects both craftsmanship and passion.</w:t>
      </w:r>
    </w:p>
    <w:p>
      <w:pPr>
        <w:pStyle w:val="BodyText"/>
      </w:pPr>
      <w:r>
        <w:t xml:space="preserve">What truly sets me apart as a Baker in Canada Montreal is my adaptability and willingness to learn. I have consistently sought out opportunities to expand my knowledge, whether through attending workshops on sustainable baking practices or experimenting with new recipes inspired by the city’s multicultural influences. For example, I recently collaborated with a local chef to create a gluten-free line of pastries that catered to the growing demand for inclusive options in Montreal’s food scene. This experience taught me the importance of staying attuned to trends while remaining true to the core principles of baking.</w:t>
      </w:r>
    </w:p>
    <w:p>
      <w:pPr>
        <w:pStyle w:val="BodyText"/>
      </w:pPr>
      <w:r>
        <w:t xml:space="preserve">Moreover, I am deeply committed to contributing to the community through my work. In Canada Montreal, where food is often a shared experience, I believe that a Baker has a unique role in fostering connections. Whether it’s donating baked goods to local shelters or partnering with schools for cooking classes, I see these initiatives as an extension of my dedication to the craft and its impact on society.</w:t>
      </w:r>
    </w:p>
    <w:p>
      <w:pPr>
        <w:pStyle w:val="BodyText"/>
      </w:pPr>
      <w:r>
        <w:t xml:space="preserve">I am confident that my background, skills, and enthusiasm make me an ideal candidate for the Baker position at your company. I would be honored to bring my expertise in Canada Montreal’s thriving bakery industry to your team, ensuring that your customers receive not just exceptional products but also a memorable experience. Thank you for considering my application. I would welcome the opportunity to discuss how I can contribute to the continued success of your bakery.</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Canada Montreal</dc:title>
  <dc:creator/>
  <cp:keywords/>
  <dcterms:created xsi:type="dcterms:W3CDTF">2026-07-20T21:36:26Z</dcterms:created>
  <dcterms:modified xsi:type="dcterms:W3CDTF">2026-07-20T21:36:26Z</dcterms:modified>
</cp:coreProperties>
</file>

<file path=docProps/custom.xml><?xml version="1.0" encoding="utf-8"?>
<Properties xmlns="http://schemas.openxmlformats.org/officeDocument/2006/custom-properties" xmlns:vt="http://schemas.openxmlformats.org/officeDocument/2006/docPropsVTypes"/>
</file>